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fan Kristian Hur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pelud Binaka km 16 Desa idanotae kecamatan Gunungsitoli Idano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fan Kristian Hur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aylid Cengli Setia Laros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Tolamaera No. 29 Desa Helefanikh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aylid Cengli Setia Laros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ekar Hasrat Mantho Ge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Tumori Kecamatan Gunungsitoli Barat Kota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ekar Hasrat Mantho Ge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urnihati Ge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utomo no 27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urnihati Ge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urni Paskah Zendrat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I Desa Hilina'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urni Paskah Zendrat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eilider Jaya Wati Ge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Ononamolo 1 lo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eilider Jaya Wati Ge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akub Dawol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arah tuhemberua Km.18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akub Dawol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usni Miharti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usni Miharti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9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dielya Harazak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M Raja No. 60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dielya Harazak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10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rlina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1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rlina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1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lnidart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n. AW. Harefa, Desa Madul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1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lnidart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1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Juni Iman Eviani Zendrat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1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Juni Iman Eviani Zendrat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1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adar Manis Lase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n. Nilam Gg Altigs No. 04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1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adar Manis Lase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1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arn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Moaw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1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arn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1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nggi Gresia Laoli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Ombolata ulu dusun 2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1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nggi Gresia Laoli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1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rwin Siantar Jaya 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Sudirman No.96,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1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rwin Siantar Jaya 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1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erius Ibelala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1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erius Ibelala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1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Juli Triyani Waruwu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Ombolata simenar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1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Juli Triyani Waruwu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19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ka Wahyu Pambudi Lase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Onozitoli Sifaoroas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1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ka Wahyu Pambudi Lase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20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saf Adilman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laowo Dahana Tabaloh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2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saf Adilman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2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erkat Lidamai Lase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1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2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Berkat Lidamai Lase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2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erkat Setiawan Lawol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UPOMO MUDIK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2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Berkat Setiawan Lawol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2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ernard Kurniawan Lombu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DAHAN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2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Bernard Kurniawan Lombu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2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liakim Waruwu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Pelud Binaka Desa Binaka Kecamatan Gunungsitoli Idano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2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liakim Waruwu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2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elkisan Mahatma Ranggi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Tumori, Gunungsitoli Bar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2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elkisan Mahatma Ranggi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2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Ricie Jhonatan Lawol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upomo Mudik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2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Ricie Jhonatan Lawol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2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ohanes Laow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 Pelud Binaka Km 12,5 Desa Sifalaet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2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ohanes Laow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5.2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arti Yanifili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Arah Nias Tengah Km. 6,2 Desa Fod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5.2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Me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Me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Me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arti Yanifili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sectPr w:rsidR="00EF326F">
      <w:pgSz w:w="11906" w:h="16838"/>
      <w:pgMar w:top="1418" w:right="1134" w:bottom="1418" w:left="1134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6C1E5E" w14:textId="77777777" w:rsidR="00F529C2" w:rsidRDefault="00F529C2">
      <w:pPr>
        <w:spacing w:line="240" w:lineRule="auto"/>
      </w:pPr>
      <w:r>
        <w:separator/>
      </w:r>
    </w:p>
  </w:endnote>
  <w:endnote w:type="continuationSeparator" w:id="0">
    <w:p w14:paraId="3ED58436" w14:textId="77777777" w:rsidR="00F529C2" w:rsidRDefault="00F529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84ABB6" w14:textId="77777777" w:rsidR="00F529C2" w:rsidRDefault="00F529C2">
      <w:pPr>
        <w:spacing w:after="0"/>
      </w:pPr>
      <w:r>
        <w:separator/>
      </w:r>
    </w:p>
  </w:footnote>
  <w:footnote w:type="continuationSeparator" w:id="0">
    <w:p w14:paraId="0CE4F8E5" w14:textId="77777777" w:rsidR="00F529C2" w:rsidRDefault="00F529C2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DczNTSxMDYzMTJS0lEKTi0uzszPAykwqgUACSadIiwAAAA="/>
  </w:docVars>
  <w:rsids>
    <w:rsidRoot w:val="009231AC"/>
    <w:rsid w:val="00005DDC"/>
    <w:rsid w:val="00020DCA"/>
    <w:rsid w:val="000210E2"/>
    <w:rsid w:val="0003668E"/>
    <w:rsid w:val="00112A38"/>
    <w:rsid w:val="00124978"/>
    <w:rsid w:val="001257C6"/>
    <w:rsid w:val="00143C8C"/>
    <w:rsid w:val="00180671"/>
    <w:rsid w:val="001F0712"/>
    <w:rsid w:val="00213B07"/>
    <w:rsid w:val="002224A9"/>
    <w:rsid w:val="00224C47"/>
    <w:rsid w:val="00262C73"/>
    <w:rsid w:val="0027340A"/>
    <w:rsid w:val="0028761B"/>
    <w:rsid w:val="00291397"/>
    <w:rsid w:val="002B06EA"/>
    <w:rsid w:val="002B579E"/>
    <w:rsid w:val="002D3484"/>
    <w:rsid w:val="002D491F"/>
    <w:rsid w:val="002D5AAA"/>
    <w:rsid w:val="002E7057"/>
    <w:rsid w:val="00306759"/>
    <w:rsid w:val="003249F9"/>
    <w:rsid w:val="003251BA"/>
    <w:rsid w:val="003C787B"/>
    <w:rsid w:val="003D72B5"/>
    <w:rsid w:val="003E52DE"/>
    <w:rsid w:val="004223B5"/>
    <w:rsid w:val="00423691"/>
    <w:rsid w:val="00425241"/>
    <w:rsid w:val="004455BD"/>
    <w:rsid w:val="00460572"/>
    <w:rsid w:val="004642AA"/>
    <w:rsid w:val="00476118"/>
    <w:rsid w:val="00495055"/>
    <w:rsid w:val="004C3232"/>
    <w:rsid w:val="004D46FB"/>
    <w:rsid w:val="004D725E"/>
    <w:rsid w:val="004E68D6"/>
    <w:rsid w:val="005133FB"/>
    <w:rsid w:val="00556584"/>
    <w:rsid w:val="00566FEB"/>
    <w:rsid w:val="00575B9C"/>
    <w:rsid w:val="00596656"/>
    <w:rsid w:val="00597AE0"/>
    <w:rsid w:val="005A0E44"/>
    <w:rsid w:val="005D25FE"/>
    <w:rsid w:val="005F3852"/>
    <w:rsid w:val="005F6D8E"/>
    <w:rsid w:val="00615462"/>
    <w:rsid w:val="00617EBB"/>
    <w:rsid w:val="00621B1F"/>
    <w:rsid w:val="0064280B"/>
    <w:rsid w:val="00652090"/>
    <w:rsid w:val="006668D8"/>
    <w:rsid w:val="006773B7"/>
    <w:rsid w:val="006A1152"/>
    <w:rsid w:val="006A492E"/>
    <w:rsid w:val="007218D6"/>
    <w:rsid w:val="0072378E"/>
    <w:rsid w:val="007332E7"/>
    <w:rsid w:val="00746EBA"/>
    <w:rsid w:val="00752493"/>
    <w:rsid w:val="007A085B"/>
    <w:rsid w:val="007C2A04"/>
    <w:rsid w:val="007D1618"/>
    <w:rsid w:val="007D161D"/>
    <w:rsid w:val="007E7E03"/>
    <w:rsid w:val="008059AE"/>
    <w:rsid w:val="008318FE"/>
    <w:rsid w:val="00845099"/>
    <w:rsid w:val="008557E6"/>
    <w:rsid w:val="008931A8"/>
    <w:rsid w:val="008F62A9"/>
    <w:rsid w:val="0092049E"/>
    <w:rsid w:val="009231AC"/>
    <w:rsid w:val="00936F15"/>
    <w:rsid w:val="00940454"/>
    <w:rsid w:val="00972BFD"/>
    <w:rsid w:val="00974ED4"/>
    <w:rsid w:val="00983BFE"/>
    <w:rsid w:val="009859F8"/>
    <w:rsid w:val="00993CD2"/>
    <w:rsid w:val="009B2EBD"/>
    <w:rsid w:val="009C0DAC"/>
    <w:rsid w:val="009D383A"/>
    <w:rsid w:val="009E2418"/>
    <w:rsid w:val="009F0275"/>
    <w:rsid w:val="00A23B1F"/>
    <w:rsid w:val="00A23EEB"/>
    <w:rsid w:val="00A25AC6"/>
    <w:rsid w:val="00A70566"/>
    <w:rsid w:val="00A7440E"/>
    <w:rsid w:val="00AB2B2B"/>
    <w:rsid w:val="00AD13BF"/>
    <w:rsid w:val="00AD510C"/>
    <w:rsid w:val="00AD6AC9"/>
    <w:rsid w:val="00AE649B"/>
    <w:rsid w:val="00AF5578"/>
    <w:rsid w:val="00B032F0"/>
    <w:rsid w:val="00B658A4"/>
    <w:rsid w:val="00BA05C4"/>
    <w:rsid w:val="00BB087E"/>
    <w:rsid w:val="00BC0816"/>
    <w:rsid w:val="00BD483F"/>
    <w:rsid w:val="00C0215D"/>
    <w:rsid w:val="00C059B6"/>
    <w:rsid w:val="00C359D7"/>
    <w:rsid w:val="00C504FC"/>
    <w:rsid w:val="00C515F4"/>
    <w:rsid w:val="00C52D9B"/>
    <w:rsid w:val="00CC3892"/>
    <w:rsid w:val="00CE444A"/>
    <w:rsid w:val="00D41C9C"/>
    <w:rsid w:val="00D5642F"/>
    <w:rsid w:val="00D60E3E"/>
    <w:rsid w:val="00D70B9D"/>
    <w:rsid w:val="00DB77C6"/>
    <w:rsid w:val="00DF6FCA"/>
    <w:rsid w:val="00E23F8C"/>
    <w:rsid w:val="00EA1BCB"/>
    <w:rsid w:val="00ED2A5F"/>
    <w:rsid w:val="00ED4DC0"/>
    <w:rsid w:val="00EF1626"/>
    <w:rsid w:val="00EF326F"/>
    <w:rsid w:val="00F33724"/>
    <w:rsid w:val="00F525AB"/>
    <w:rsid w:val="00F529C2"/>
    <w:rsid w:val="00F62A93"/>
    <w:rsid w:val="00F70D4F"/>
    <w:rsid w:val="00FA2C23"/>
    <w:rsid w:val="00FB27C2"/>
    <w:rsid w:val="00FB7E6C"/>
    <w:rsid w:val="00FD3CAD"/>
    <w:rsid w:val="00FD5189"/>
    <w:rsid w:val="0982619D"/>
    <w:rsid w:val="0A4267B5"/>
    <w:rsid w:val="10AD196B"/>
    <w:rsid w:val="10E7394E"/>
    <w:rsid w:val="112812B5"/>
    <w:rsid w:val="17C46D54"/>
    <w:rsid w:val="195B6310"/>
    <w:rsid w:val="1DCF3C77"/>
    <w:rsid w:val="30195E78"/>
    <w:rsid w:val="32E31C0C"/>
    <w:rsid w:val="40526AE1"/>
    <w:rsid w:val="485F62CB"/>
    <w:rsid w:val="49CE697C"/>
    <w:rsid w:val="4AE229CF"/>
    <w:rsid w:val="4ED0560E"/>
    <w:rsid w:val="53185218"/>
    <w:rsid w:val="63D454F3"/>
    <w:rsid w:val="67E55A59"/>
    <w:rsid w:val="69280FCE"/>
    <w:rsid w:val="697773C1"/>
    <w:rsid w:val="721A3CC1"/>
    <w:rsid w:val="72B66830"/>
    <w:rsid w:val="73136677"/>
    <w:rsid w:val="7D701C2E"/>
    <w:rsid w:val="7EFF2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9A0888"/>
  <w15:docId w15:val="{84EA07A1-3EE9-469B-9552-97882CAAD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 w:uiPriority="99" w:unhideWhenUsed="1" w:qFormat="1"/>
    <w:lsdException w:name="caption" w:semiHidden="1" w:unhideWhenUsed="1" w:qFormat="1"/>
    <w:lsdException w:name="annotation reference" w:semiHidden="1" w:uiPriority="99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Calibri"/>
      <w:sz w:val="22"/>
      <w:szCs w:val="22"/>
      <w:lang w:val="id-ID" w:eastAsia="zh-CN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lang w:val="id-I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lang w:val="id-ID"/>
    </w:rPr>
  </w:style>
  <w:style w:type="table" w:customStyle="1" w:styleId="Style22">
    <w:name w:val="_Style 22"/>
    <w:basedOn w:val="TableNormal1"/>
    <w:qFormat/>
    <w:tblPr>
      <w:tblCellMar>
        <w:left w:w="108" w:type="dxa"/>
        <w:right w:w="108" w:type="dxa"/>
      </w:tblCellMar>
    </w:tblPr>
  </w:style>
  <w:style w:type="table" w:customStyle="1" w:styleId="Style23">
    <w:name w:val="_Style 23"/>
    <w:basedOn w:val="TableNormal1"/>
    <w:qFormat/>
    <w:tblPr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P6f4FxxEYashJ90yMdhb2OucQw==">AMUW2mVD/FNJwh+ZuJJ+uK4LnZVyE4E7FrRZyNmy5YLLuvGw8Hl+A6zSTRtJFTExDJZJE0GDpgCnIW6mt4zlp0Un5TIB47paKhW76nxi/zoox3QAMa6Dt0pEV5zUURo/r4fd42EUqX4a</go:docsCustomData>
</go:gDocsCustomXmlDataStorage>
</file>

<file path=customXml/itemProps1.xml><?xml version="1.0" encoding="utf-8"?>
<ds:datastoreItem xmlns:ds="http://schemas.openxmlformats.org/officeDocument/2006/customXml" ds:itemID="{5680CB4B-01CE-4B53-B8E1-7F257AFE2D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mah Wikratul Yumni</dc:creator>
  <cp:lastModifiedBy>Bill Van Ricardo Zalukhu</cp:lastModifiedBy>
  <cp:revision>27</cp:revision>
  <cp:lastPrinted>2023-09-01T02:15:00Z</cp:lastPrinted>
  <dcterms:created xsi:type="dcterms:W3CDTF">2023-08-25T07:57:00Z</dcterms:created>
  <dcterms:modified xsi:type="dcterms:W3CDTF">2024-04-23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BD539E55352F4B968B8BB2B44BFD50D3_13</vt:lpwstr>
  </property>
</Properties>
</file>